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Przeko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zeko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18 N Washington St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ssy7kc@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976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